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26459626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63C41D45" w14:textId="7CDFFAE5" w:rsidR="004231E6" w:rsidRDefault="00CB0CBA">
      <w:pPr>
        <w:spacing w:after="0" w:line="259" w:lineRule="auto"/>
        <w:jc w:val="center"/>
      </w:pPr>
      <w:proofErr w:type="gramStart"/>
      <w:r>
        <w:t>Cell :</w:t>
      </w:r>
      <w:proofErr w:type="gramEnd"/>
      <w:r>
        <w:t xml:space="preserve">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1AA9FE5" w14:textId="0977B576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</w:t>
      </w:r>
      <w:r w:rsidR="00556D0B">
        <w:t>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 w:rsidR="00556D0B">
        <w:t xml:space="preserve">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>Project Leader</w:t>
      </w:r>
      <w:r>
        <w:t xml:space="preserve">            </w:t>
      </w:r>
      <w:r>
        <w:t xml:space="preserve">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</w:t>
      </w:r>
      <w:r>
        <w:t>a</w:t>
      </w:r>
      <w:r>
        <w:t xml:space="preserve"> leader for developing </w:t>
      </w:r>
      <w:r>
        <w:t>inverse kinematics software from scratch.</w:t>
      </w:r>
      <w:r>
        <w:t xml:space="preserve">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</w:t>
      </w:r>
      <w:r w:rsidR="00556D0B">
        <w:t xml:space="preserve">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bookmarkStart w:id="0" w:name="_GoBack"/>
      <w:bookmarkEnd w:id="0"/>
      <w:r w:rsidRPr="00AD12C0">
        <w:t>Jun 2015 - Jan 2016</w:t>
      </w:r>
    </w:p>
    <w:p w14:paraId="47770140" w14:textId="3B942513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lastRenderedPageBreak/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</w:t>
      </w:r>
      <w:r>
        <w:t xml:space="preserve">     </w:t>
      </w:r>
      <w:r>
        <w:t xml:space="preserve">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73A8F949" w14:textId="77777777" w:rsidR="002E3414" w:rsidRDefault="002E3414" w:rsidP="002E3414">
      <w:pPr>
        <w:pStyle w:val="Heading1"/>
        <w:ind w:left="-5"/>
      </w:pPr>
      <w:r>
        <w:t>Education</w:t>
      </w:r>
    </w:p>
    <w:p w14:paraId="347049C6" w14:textId="77777777" w:rsidR="002E3414" w:rsidRDefault="002E3414" w:rsidP="002E3414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211E2FE9" wp14:editId="1E20D397">
                <wp:extent cx="5981065" cy="18288"/>
                <wp:effectExtent l="0" t="0" r="0" b="0"/>
                <wp:docPr id="2580" name="Group 25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3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1D0BE5" id="Group 2580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nqi6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DEnqi6eAIAAFsGAAAOAAAA&#10;AAAAAAAAAAAAAC4CAABkcnMvZTJvRG9jLnhtbFBLAQItABQABgAIAAAAIQCx4PW93AAAAAMBAAAP&#10;AAAAAAAAAAAAAAAAANIEAABkcnMvZG93bnJldi54bWxQSwUGAAAAAAQABADzAAAA2wUAAAAA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52CB0C44" w14:textId="77777777" w:rsidR="002E3414" w:rsidRPr="00255DBC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52A276A7" w14:textId="77777777" w:rsidR="002E3414" w:rsidRDefault="002E3414" w:rsidP="002E3414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3DAEB85D" w14:textId="77777777" w:rsidR="002E3414" w:rsidRPr="00255DBC" w:rsidRDefault="002E3414" w:rsidP="002E3414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>
        <w:t xml:space="preserve">               </w:t>
      </w:r>
      <w:proofErr w:type="spellStart"/>
      <w:r w:rsidRPr="00255DBC">
        <w:t>Mechatronical</w:t>
      </w:r>
      <w:proofErr w:type="spellEnd"/>
      <w:r w:rsidRPr="00255DBC">
        <w:t xml:space="preserve"> Engineering                 M.Sc., 2015  </w:t>
      </w:r>
    </w:p>
    <w:p w14:paraId="72E39D80" w14:textId="77777777" w:rsidR="002E3414" w:rsidRPr="00255DBC" w:rsidRDefault="002E3414" w:rsidP="002E3414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>
        <w:t xml:space="preserve">               </w:t>
      </w:r>
      <w:r w:rsidRPr="00255DBC">
        <w:t xml:space="preserve">Mechanical Engineering                      M.Sc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33425B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D64AD">
      <w:pPr>
        <w:spacing w:after="153"/>
        <w:ind w:left="1440" w:right="0" w:hanging="36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D64AD">
      <w:pPr>
        <w:spacing w:after="153"/>
        <w:ind w:left="1440" w:right="0" w:hanging="36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t xml:space="preserve"> </w:t>
      </w:r>
    </w:p>
    <w:p w14:paraId="6FAA525B" w14:textId="515AD92F" w:rsidR="004231E6" w:rsidRDefault="005D300B">
      <w:pPr>
        <w:pStyle w:val="Heading1"/>
        <w:ind w:left="-5"/>
      </w:pPr>
      <w:r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9569B9E" w:rsidR="005D300B" w:rsidRDefault="005D300B" w:rsidP="00D05AEE">
      <w:pPr>
        <w:numPr>
          <w:ilvl w:val="0"/>
          <w:numId w:val="4"/>
        </w:numPr>
        <w:ind w:right="0" w:hanging="360"/>
      </w:pPr>
      <w:r>
        <w:t>T</w:t>
      </w:r>
      <w:r w:rsidRPr="00DD64AD">
        <w:t>hree software copyright</w:t>
      </w:r>
    </w:p>
    <w:p w14:paraId="3F6639DE" w14:textId="4ACEFD7D" w:rsidR="00DD64AD" w:rsidRDefault="005D300B" w:rsidP="005D300B">
      <w:pPr>
        <w:numPr>
          <w:ilvl w:val="0"/>
          <w:numId w:val="4"/>
        </w:numPr>
        <w:ind w:right="0" w:hanging="360"/>
      </w:pPr>
      <w:r>
        <w:t>T</w:t>
      </w:r>
      <w:r w:rsidRPr="00DD64AD">
        <w:t>wo inventive patents</w:t>
      </w:r>
      <w:r w:rsidR="00BA3249">
        <w:t xml:space="preserve"> </w:t>
      </w:r>
    </w:p>
    <w:p w14:paraId="01DF8380" w14:textId="4BF00891" w:rsidR="00A10ACB" w:rsidRDefault="00A10ACB" w:rsidP="00A10ACB">
      <w:pPr>
        <w:numPr>
          <w:ilvl w:val="0"/>
          <w:numId w:val="4"/>
        </w:numPr>
        <w:ind w:right="0" w:hanging="360"/>
      </w:pPr>
      <w:r w:rsidRPr="00A10ACB">
        <w:t>2nd place in the 3rd Changsha University of Technology Cooking Competition</w:t>
      </w:r>
    </w:p>
    <w:p w14:paraId="0509A8B7" w14:textId="77777777" w:rsidR="001D13AE" w:rsidRDefault="001D13AE" w:rsidP="001D13AE">
      <w:pPr>
        <w:numPr>
          <w:ilvl w:val="0"/>
          <w:numId w:val="4"/>
        </w:numPr>
        <w:ind w:right="0" w:hanging="360"/>
      </w:pP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53E21E23" w14:textId="41132B46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>3</w:t>
      </w:r>
      <w:r>
        <w:t>r</w:t>
      </w:r>
      <w:r w:rsidR="00A10ACB" w:rsidRPr="00A10ACB">
        <w:t xml:space="preserve">d place </w:t>
      </w:r>
      <w:r>
        <w:t>in the</w:t>
      </w:r>
      <w:r w:rsidR="00A10ACB" w:rsidRPr="00A10ACB">
        <w:t xml:space="preserve"> 15th HUST Graduate Cup </w:t>
      </w:r>
      <w:r w:rsidR="00A10ACB">
        <w:t>Soccer</w:t>
      </w:r>
      <w:r w:rsidR="00A10ACB" w:rsidRPr="00A10ACB">
        <w:t xml:space="preserve"> League, </w:t>
      </w:r>
      <w:r w:rsidR="00A10ACB">
        <w:t>Forward</w:t>
      </w:r>
    </w:p>
    <w:p w14:paraId="149183EF" w14:textId="56FAB8A0" w:rsidR="00A10ACB" w:rsidRDefault="001D13AE" w:rsidP="00A10ACB">
      <w:pPr>
        <w:numPr>
          <w:ilvl w:val="0"/>
          <w:numId w:val="4"/>
        </w:numPr>
        <w:ind w:right="0" w:hanging="360"/>
      </w:pPr>
      <w:r>
        <w:t xml:space="preserve">The team got the </w:t>
      </w:r>
      <w:r w:rsidR="00A10ACB">
        <w:t xml:space="preserve">2nd place </w:t>
      </w:r>
      <w:r>
        <w:t xml:space="preserve">in </w:t>
      </w:r>
      <w:r w:rsidR="00A10ACB">
        <w:t>the 2</w:t>
      </w:r>
      <w:r w:rsidR="00A10ACB" w:rsidRPr="00A10ACB">
        <w:t xml:space="preserve">5th HUST Graduate Cup </w:t>
      </w:r>
      <w:r w:rsidR="00A10ACB">
        <w:t>Basketball</w:t>
      </w:r>
      <w:r w:rsidR="00A10ACB" w:rsidRPr="00A10ACB">
        <w:t xml:space="preserve"> League, </w:t>
      </w:r>
      <w:r w:rsidR="00A10ACB">
        <w:t xml:space="preserve">Small </w:t>
      </w:r>
      <w:r w:rsidR="00A10ACB">
        <w:t>Forward</w:t>
      </w:r>
    </w:p>
    <w:p w14:paraId="3E060A41" w14:textId="77777777" w:rsidR="005D300B" w:rsidRDefault="005D300B" w:rsidP="005D300B">
      <w:pPr>
        <w:spacing w:after="153"/>
        <w:ind w:left="1440" w:right="0" w:hanging="360"/>
      </w:pPr>
    </w:p>
    <w:p w14:paraId="3E0D6D92" w14:textId="77777777" w:rsidR="005D300B" w:rsidRDefault="005D300B" w:rsidP="005D300B">
      <w:pPr>
        <w:pStyle w:val="Heading1"/>
        <w:ind w:left="-5"/>
      </w:pPr>
      <w:r>
        <w:lastRenderedPageBreak/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p w14:paraId="67E353E7" w14:textId="54D3992B" w:rsidR="003F6082" w:rsidRDefault="003F6082" w:rsidP="003F6082">
      <w:pPr>
        <w:pStyle w:val="Heading1"/>
        <w:ind w:left="-5"/>
      </w:pPr>
      <w:r>
        <w:t>Research and Hobbies</w:t>
      </w:r>
    </w:p>
    <w:p w14:paraId="1716BEC1" w14:textId="77777777" w:rsidR="003F6082" w:rsidRDefault="003F6082" w:rsidP="003F6082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67D5ABF8" wp14:editId="0B3333A5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81393F0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2ED85BBE" w14:textId="7BC1027D" w:rsidR="003F6082" w:rsidRDefault="003F6082" w:rsidP="003F6082">
      <w:pPr>
        <w:numPr>
          <w:ilvl w:val="0"/>
          <w:numId w:val="3"/>
        </w:numPr>
        <w:spacing w:after="3" w:line="259" w:lineRule="auto"/>
        <w:ind w:right="0" w:hanging="360"/>
      </w:pPr>
      <w:r w:rsidRPr="003F6082">
        <w:t>My research interest includes Bayesian Learning, Monte Carlo Sampling, Tracking, Simultaneous Localization and Mapping (SLAM), Robotics, Anomaly Detection (Deep One-Class Learning), Evolutionary Algorithm, Graph Theory</w:t>
      </w:r>
      <w:r>
        <w:t xml:space="preserve"> and </w:t>
      </w:r>
      <w:proofErr w:type="spellStart"/>
      <w:r>
        <w:t>Riesz</w:t>
      </w:r>
      <w:proofErr w:type="spellEnd"/>
      <w:r>
        <w:t xml:space="preserve"> Potentials</w:t>
      </w:r>
      <w:r w:rsidRPr="003F6082">
        <w:t>.</w:t>
      </w:r>
      <w:r>
        <w:t xml:space="preserve"> </w:t>
      </w:r>
    </w:p>
    <w:p w14:paraId="36896295" w14:textId="102397B9" w:rsidR="003F6082" w:rsidRDefault="003F6082" w:rsidP="003F6082">
      <w:pPr>
        <w:numPr>
          <w:ilvl w:val="0"/>
          <w:numId w:val="3"/>
        </w:numPr>
        <w:spacing w:after="3" w:line="259" w:lineRule="auto"/>
        <w:ind w:right="0" w:hanging="360"/>
      </w:pPr>
      <w:r>
        <w:t>I</w:t>
      </w:r>
      <w:r w:rsidRPr="003F6082">
        <w:t> </w:t>
      </w:r>
      <w:r>
        <w:t>am</w:t>
      </w:r>
      <w:r w:rsidRPr="003F6082">
        <w:t> </w:t>
      </w:r>
      <w:r>
        <w:t>also</w:t>
      </w:r>
      <w:r w:rsidRPr="003F6082">
        <w:t> </w:t>
      </w:r>
      <w:r>
        <w:t>interested</w:t>
      </w:r>
      <w:r w:rsidRPr="003F6082">
        <w:t> </w:t>
      </w:r>
      <w:r>
        <w:t>in</w:t>
      </w:r>
      <w:r w:rsidRPr="003F6082">
        <w:t> </w:t>
      </w:r>
      <w:r>
        <w:t>corresponding</w:t>
      </w:r>
      <w:r w:rsidRPr="003F6082">
        <w:t> </w:t>
      </w:r>
      <w:r>
        <w:t>applications</w:t>
      </w:r>
      <w:r w:rsidRPr="003F6082">
        <w:t> </w:t>
      </w:r>
      <w:r>
        <w:t>in</w:t>
      </w:r>
      <w:r w:rsidRPr="003F6082">
        <w:t> </w:t>
      </w:r>
      <w:r>
        <w:t>social</w:t>
      </w:r>
      <w:r w:rsidRPr="003F6082">
        <w:t> </w:t>
      </w:r>
      <w:r>
        <w:t>informatics</w:t>
      </w:r>
      <w:r w:rsidRPr="003F6082">
        <w:t>, </w:t>
      </w:r>
      <w:r>
        <w:t>healthcare</w:t>
      </w:r>
      <w:r w:rsidRPr="003F6082">
        <w:t> </w:t>
      </w:r>
      <w:r>
        <w:t>analytics</w:t>
      </w:r>
      <w:r w:rsidRPr="003F6082">
        <w:t>, </w:t>
      </w:r>
      <w:r>
        <w:t>security</w:t>
      </w:r>
      <w:r w:rsidRPr="003F6082">
        <w:t>, </w:t>
      </w:r>
      <w:r>
        <w:t>and</w:t>
      </w:r>
      <w:r w:rsidRPr="003F6082">
        <w:t> </w:t>
      </w:r>
      <w:r>
        <w:t>wireless</w:t>
      </w:r>
      <w:r w:rsidRPr="003F6082">
        <w:t> </w:t>
      </w:r>
      <w:r>
        <w:t>communications</w:t>
      </w:r>
      <w:r w:rsidRPr="003F6082">
        <w:t>.  I am crazy about Mathematics, Cooking, Drawing and Playing Basketball</w:t>
      </w:r>
      <w:r>
        <w:t xml:space="preserve"> </w:t>
      </w:r>
      <w:r w:rsidRPr="003F6082">
        <w:t>&amp;</w:t>
      </w:r>
      <w:r>
        <w:t xml:space="preserve"> </w:t>
      </w:r>
      <w:r w:rsidRPr="003F6082">
        <w:t>Badminton. I am a person, who is always unstoppable and persevering in learning</w:t>
      </w:r>
      <w:r>
        <w:t>.</w:t>
      </w:r>
    </w:p>
    <w:sectPr w:rsidR="003F6082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763BB"/>
    <w:rsid w:val="000A2296"/>
    <w:rsid w:val="000B132C"/>
    <w:rsid w:val="000D738F"/>
    <w:rsid w:val="000E0447"/>
    <w:rsid w:val="0014285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410E"/>
    <w:rsid w:val="002D5A3E"/>
    <w:rsid w:val="002D7753"/>
    <w:rsid w:val="002E3414"/>
    <w:rsid w:val="003121D1"/>
    <w:rsid w:val="0033425B"/>
    <w:rsid w:val="003635F6"/>
    <w:rsid w:val="003645A0"/>
    <w:rsid w:val="003C1A93"/>
    <w:rsid w:val="003F6082"/>
    <w:rsid w:val="004231E6"/>
    <w:rsid w:val="004E7B91"/>
    <w:rsid w:val="00513DFE"/>
    <w:rsid w:val="00556D0B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C42A5B"/>
    <w:rsid w:val="00C61FC5"/>
    <w:rsid w:val="00C7171B"/>
    <w:rsid w:val="00CB0CBA"/>
    <w:rsid w:val="00CB2771"/>
    <w:rsid w:val="00CC5735"/>
    <w:rsid w:val="00D05AEE"/>
    <w:rsid w:val="00D179B1"/>
    <w:rsid w:val="00DA2F06"/>
    <w:rsid w:val="00DB236B"/>
    <w:rsid w:val="00DB3999"/>
    <w:rsid w:val="00DD565D"/>
    <w:rsid w:val="00DD64AD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775</Words>
  <Characters>442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3</cp:revision>
  <cp:lastPrinted>2022-07-18T21:07:00Z</cp:lastPrinted>
  <dcterms:created xsi:type="dcterms:W3CDTF">2022-07-18T21:06:00Z</dcterms:created>
  <dcterms:modified xsi:type="dcterms:W3CDTF">2022-07-18T21:09:00Z</dcterms:modified>
</cp:coreProperties>
</file>